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3E943B5F" w:rsidR="00A156C3" w:rsidRPr="00A156C3" w:rsidRDefault="00C94471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Kpop Society </w:t>
            </w:r>
            <w:r w:rsidR="00B35C46">
              <w:rPr>
                <w:rFonts w:ascii="Verdana" w:eastAsia="Times New Roman" w:hAnsi="Verdana" w:cs="Times New Roman"/>
                <w:b/>
                <w:lang w:eastAsia="en-GB"/>
              </w:rPr>
              <w:t>Winter Ball</w:t>
            </w: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 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4A883C9C" w:rsidR="00A156C3" w:rsidRPr="00A41EEF" w:rsidRDefault="00A41EEF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Cs/>
                <w:lang w:eastAsia="en-GB"/>
              </w:rPr>
            </w:pPr>
            <w:r>
              <w:rPr>
                <w:rFonts w:ascii="Verdana" w:eastAsia="Times New Roman" w:hAnsi="Verdana" w:cs="Times New Roman"/>
                <w:bCs/>
                <w:lang w:eastAsia="en-GB"/>
              </w:rPr>
              <w:t>1</w:t>
            </w:r>
            <w:r w:rsidR="002C2E15">
              <w:rPr>
                <w:rFonts w:ascii="Verdana" w:eastAsia="Times New Roman" w:hAnsi="Verdana" w:cs="Times New Roman"/>
                <w:bCs/>
                <w:lang w:eastAsia="en-GB"/>
              </w:rPr>
              <w:t>1</w:t>
            </w:r>
            <w:r>
              <w:rPr>
                <w:rFonts w:ascii="Verdana" w:eastAsia="Times New Roman" w:hAnsi="Verdana" w:cs="Times New Roman"/>
                <w:bCs/>
                <w:lang w:eastAsia="en-GB"/>
              </w:rPr>
              <w:t>/1</w:t>
            </w:r>
            <w:r w:rsidR="00B35C46">
              <w:rPr>
                <w:rFonts w:ascii="Verdana" w:eastAsia="Times New Roman" w:hAnsi="Verdana" w:cs="Times New Roman"/>
                <w:bCs/>
                <w:lang w:eastAsia="en-GB"/>
              </w:rPr>
              <w:t>2</w:t>
            </w:r>
            <w:r>
              <w:rPr>
                <w:rFonts w:ascii="Verdana" w:eastAsia="Times New Roman" w:hAnsi="Verdana" w:cs="Times New Roman"/>
                <w:bCs/>
                <w:lang w:eastAsia="en-GB"/>
              </w:rPr>
              <w:t>/2021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289FFA67" w:rsidR="00A156C3" w:rsidRPr="00C94471" w:rsidRDefault="00C94471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Cs/>
                <w:lang w:eastAsia="en-GB"/>
              </w:rPr>
            </w:pPr>
            <w:r>
              <w:rPr>
                <w:rFonts w:ascii="Verdana" w:eastAsia="Times New Roman" w:hAnsi="Verdana" w:cs="Times New Roman"/>
                <w:bCs/>
                <w:lang w:eastAsia="en-GB"/>
              </w:rPr>
              <w:t>Raina Sengupta</w:t>
            </w: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07E0461C" w:rsidR="00EB5320" w:rsidRPr="00C94471" w:rsidRDefault="00C94471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Cs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Cs/>
                <w:iCs/>
                <w:lang w:eastAsia="en-GB"/>
              </w:rPr>
              <w:t xml:space="preserve">Kyra Ero 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2E9F649A" w:rsidR="00EB5320" w:rsidRPr="00C94471" w:rsidRDefault="00C94471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Cs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Cs/>
                <w:iCs/>
                <w:lang w:eastAsia="en-GB"/>
              </w:rPr>
              <w:t xml:space="preserve">Kyra Ero </w:t>
            </w: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448"/>
        <w:gridCol w:w="2416"/>
        <w:gridCol w:w="1636"/>
        <w:gridCol w:w="488"/>
        <w:gridCol w:w="488"/>
        <w:gridCol w:w="495"/>
        <w:gridCol w:w="4252"/>
        <w:gridCol w:w="488"/>
        <w:gridCol w:w="488"/>
        <w:gridCol w:w="495"/>
        <w:gridCol w:w="2695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C94471">
        <w:trPr>
          <w:tblHeader/>
        </w:trPr>
        <w:tc>
          <w:tcPr>
            <w:tcW w:w="1794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851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355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C94471">
        <w:trPr>
          <w:tblHeader/>
        </w:trPr>
        <w:tc>
          <w:tcPr>
            <w:tcW w:w="470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789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535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70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1382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70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885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C94471">
        <w:trPr>
          <w:cantSplit/>
          <w:trHeight w:val="1510"/>
          <w:tblHeader/>
        </w:trPr>
        <w:tc>
          <w:tcPr>
            <w:tcW w:w="470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789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535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57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7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7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382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7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7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7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885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CE1AAA" w14:paraId="3C5F0437" w14:textId="77777777" w:rsidTr="00C94471">
        <w:trPr>
          <w:cantSplit/>
          <w:trHeight w:val="1296"/>
        </w:trPr>
        <w:tc>
          <w:tcPr>
            <w:tcW w:w="470" w:type="pct"/>
            <w:shd w:val="clear" w:color="auto" w:fill="FFFFFF" w:themeFill="background1"/>
          </w:tcPr>
          <w:p w14:paraId="3C5F042C" w14:textId="3117856A" w:rsidR="00CE1AAA" w:rsidRDefault="00C94471">
            <w:r>
              <w:t>Inappropriate behaviour</w:t>
            </w:r>
          </w:p>
        </w:tc>
        <w:tc>
          <w:tcPr>
            <w:tcW w:w="789" w:type="pct"/>
            <w:shd w:val="clear" w:color="auto" w:fill="FFFFFF" w:themeFill="background1"/>
          </w:tcPr>
          <w:p w14:paraId="3C5F042D" w14:textId="0114CEC4" w:rsidR="00CE1AAA" w:rsidRDefault="00C94471">
            <w:r>
              <w:t>Bullying and harassment of participants</w:t>
            </w:r>
          </w:p>
        </w:tc>
        <w:tc>
          <w:tcPr>
            <w:tcW w:w="535" w:type="pct"/>
            <w:shd w:val="clear" w:color="auto" w:fill="FFFFFF" w:themeFill="background1"/>
          </w:tcPr>
          <w:p w14:paraId="3C5F042E" w14:textId="537782F6" w:rsidR="00CE1AAA" w:rsidRDefault="00C94471">
            <w:r>
              <w:t>All participants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2F" w14:textId="0B1781C2" w:rsidR="00CE1AAA" w:rsidRPr="00C94471" w:rsidRDefault="00C94471" w:rsidP="00CE1AAA">
            <w:pPr>
              <w:rPr>
                <w:rFonts w:ascii="Lucida Sans" w:hAnsi="Lucida Sans"/>
                <w:bCs/>
              </w:rPr>
            </w:pPr>
            <w:r w:rsidRPr="00C94471">
              <w:rPr>
                <w:rFonts w:ascii="Lucida Sans" w:hAnsi="Lucida Sans"/>
                <w:bCs/>
              </w:rPr>
              <w:t>2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30" w14:textId="137C8872" w:rsidR="00CE1AAA" w:rsidRPr="00C94471" w:rsidRDefault="00C94471" w:rsidP="00CE1AAA">
            <w:pPr>
              <w:rPr>
                <w:rFonts w:ascii="Lucida Sans" w:hAnsi="Lucida Sans"/>
                <w:bCs/>
              </w:rPr>
            </w:pPr>
            <w:r w:rsidRPr="00C94471"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31" w14:textId="03D39060" w:rsidR="00CE1AAA" w:rsidRPr="00C94471" w:rsidRDefault="00C94471" w:rsidP="00CE1AAA">
            <w:pPr>
              <w:rPr>
                <w:rFonts w:ascii="Lucida Sans" w:hAnsi="Lucida Sans"/>
                <w:bCs/>
              </w:rPr>
            </w:pPr>
            <w:r w:rsidRPr="00C94471">
              <w:rPr>
                <w:rFonts w:ascii="Lucida Sans" w:hAnsi="Lucida Sans"/>
                <w:bCs/>
              </w:rPr>
              <w:t>6</w:t>
            </w:r>
          </w:p>
        </w:tc>
        <w:tc>
          <w:tcPr>
            <w:tcW w:w="1382" w:type="pct"/>
            <w:shd w:val="clear" w:color="auto" w:fill="FFFFFF" w:themeFill="background1"/>
          </w:tcPr>
          <w:p w14:paraId="4F6820CA" w14:textId="77777777" w:rsidR="00C94471" w:rsidRPr="00C94471" w:rsidRDefault="00C94471" w:rsidP="00C94471">
            <w:r w:rsidRPr="00C94471">
              <w:t>SUSU believes everyone should be able to enjoy their time at university and all the experiences that go along with that. SUSU has a zero-tolerance approach regarding discrimination, prejudice, hate crime, racism, sexual misconduct, and any vicitimisation through any activity, including online</w:t>
            </w:r>
          </w:p>
          <w:p w14:paraId="68BEBE66" w14:textId="77777777" w:rsidR="00C94471" w:rsidRPr="001F59FF" w:rsidRDefault="00C94471" w:rsidP="00C94471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 w:rsidRPr="001F59FF">
              <w:t>Participants to be reminded to be respectful of others</w:t>
            </w:r>
          </w:p>
          <w:p w14:paraId="789B37CD" w14:textId="77777777" w:rsidR="00C94471" w:rsidRPr="001F59FF" w:rsidRDefault="00C94471" w:rsidP="00C94471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>
              <w:t>Activity host to have read SUSU’s Expect Respect Policy</w:t>
            </w:r>
          </w:p>
          <w:p w14:paraId="75B8B120" w14:textId="77777777" w:rsidR="00C94471" w:rsidRDefault="003761CE" w:rsidP="00C94471">
            <w:pPr>
              <w:ind w:left="360"/>
            </w:pPr>
            <w:hyperlink r:id="rId11" w:history="1">
              <w:r w:rsidR="00C94471" w:rsidRPr="00A3168F">
                <w:rPr>
                  <w:rStyle w:val="Hyperlink"/>
                </w:rPr>
                <w:t>https://www.susu.org/downloads/SUSU-Expect-Respect-Policy.pdf</w:t>
              </w:r>
            </w:hyperlink>
            <w:r w:rsidR="00C94471">
              <w:t xml:space="preserve"> </w:t>
            </w:r>
          </w:p>
          <w:p w14:paraId="3C5F0432" w14:textId="77777777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7" w:type="pct"/>
            <w:shd w:val="clear" w:color="auto" w:fill="FFFFFF" w:themeFill="background1"/>
          </w:tcPr>
          <w:p w14:paraId="3C5F0433" w14:textId="497009FE" w:rsidR="00CE1AAA" w:rsidRPr="00C94471" w:rsidRDefault="00C94471" w:rsidP="00CE1AAA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1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34" w14:textId="20BFB97C" w:rsidR="00CE1AAA" w:rsidRPr="00C94471" w:rsidRDefault="00C94471" w:rsidP="00CE1AAA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35" w14:textId="763B9CEA" w:rsidR="00CE1AAA" w:rsidRPr="00C94471" w:rsidRDefault="00C94471" w:rsidP="00CE1AAA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885" w:type="pct"/>
            <w:shd w:val="clear" w:color="auto" w:fill="FFFFFF" w:themeFill="background1"/>
          </w:tcPr>
          <w:p w14:paraId="42C3840C" w14:textId="77777777" w:rsidR="00C94471" w:rsidRDefault="00C94471" w:rsidP="00C94471">
            <w:pPr>
              <w:pStyle w:val="ListParagraph"/>
              <w:numPr>
                <w:ilvl w:val="0"/>
                <w:numId w:val="39"/>
              </w:numPr>
            </w:pPr>
            <w:r>
              <w:t>Activity host to remove participants from the online activity if they are behaving inappropriately</w:t>
            </w:r>
          </w:p>
          <w:p w14:paraId="3C5F0436" w14:textId="61AD9C98" w:rsidR="00CE1AAA" w:rsidRDefault="00C94471" w:rsidP="00C94471">
            <w:r>
              <w:t>Activity host to report inappropriate behaviour to SUSU’s Activities team (activities@susu.org)</w:t>
            </w:r>
          </w:p>
        </w:tc>
      </w:tr>
      <w:tr w:rsidR="00CE1AAA" w14:paraId="3C5F0443" w14:textId="77777777" w:rsidTr="00C94471">
        <w:trPr>
          <w:cantSplit/>
          <w:trHeight w:val="1296"/>
        </w:trPr>
        <w:tc>
          <w:tcPr>
            <w:tcW w:w="470" w:type="pct"/>
            <w:shd w:val="clear" w:color="auto" w:fill="FFFFFF" w:themeFill="background1"/>
          </w:tcPr>
          <w:p w14:paraId="66278C2B" w14:textId="77777777" w:rsidR="00CE1AAA" w:rsidRDefault="00CE1AAA"/>
          <w:p w14:paraId="16392E22" w14:textId="77777777" w:rsidR="00C94471" w:rsidRPr="00A363A9" w:rsidRDefault="00C94471" w:rsidP="00C94471">
            <w:r>
              <w:t xml:space="preserve">Physical activity </w:t>
            </w:r>
          </w:p>
          <w:p w14:paraId="3C5F0438" w14:textId="16C3873A" w:rsidR="00C94471" w:rsidRPr="00C94471" w:rsidRDefault="00C94471" w:rsidP="00C94471">
            <w:pPr>
              <w:jc w:val="center"/>
            </w:pPr>
          </w:p>
        </w:tc>
        <w:tc>
          <w:tcPr>
            <w:tcW w:w="789" w:type="pct"/>
            <w:shd w:val="clear" w:color="auto" w:fill="FFFFFF" w:themeFill="background1"/>
          </w:tcPr>
          <w:p w14:paraId="3C5F0439" w14:textId="4B88DFE0" w:rsidR="00CE1AAA" w:rsidRDefault="00C94471">
            <w:r>
              <w:t>Participants who do not have the appropriate skill level may accidentally injure themselves during the activity</w:t>
            </w:r>
          </w:p>
        </w:tc>
        <w:tc>
          <w:tcPr>
            <w:tcW w:w="535" w:type="pct"/>
            <w:shd w:val="clear" w:color="auto" w:fill="FFFFFF" w:themeFill="background1"/>
          </w:tcPr>
          <w:p w14:paraId="3C5F043A" w14:textId="7F70BF9A" w:rsidR="00CE1AAA" w:rsidRDefault="00C94471">
            <w:r>
              <w:t>Participant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3B" w14:textId="3572331F" w:rsidR="00CE1AAA" w:rsidRPr="00C94471" w:rsidRDefault="00C94471" w:rsidP="00CE1AAA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2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3C" w14:textId="791FE9C6" w:rsidR="00CE1AAA" w:rsidRPr="00C94471" w:rsidRDefault="00C94471" w:rsidP="00CE1AAA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3D" w14:textId="58585600" w:rsidR="00CE1AAA" w:rsidRPr="00C94471" w:rsidRDefault="00C94471" w:rsidP="00CE1AAA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6</w:t>
            </w:r>
          </w:p>
        </w:tc>
        <w:tc>
          <w:tcPr>
            <w:tcW w:w="1382" w:type="pct"/>
            <w:shd w:val="clear" w:color="auto" w:fill="FFFFFF" w:themeFill="background1"/>
          </w:tcPr>
          <w:p w14:paraId="5D29E870" w14:textId="77777777" w:rsidR="00C94471" w:rsidRPr="008416B5" w:rsidRDefault="00C94471" w:rsidP="00C94471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>
              <w:t xml:space="preserve">Ensure all participants are aware of the required skill level in advance of the session </w:t>
            </w:r>
          </w:p>
          <w:p w14:paraId="2BC70667" w14:textId="77777777" w:rsidR="00C94471" w:rsidRPr="008416B5" w:rsidRDefault="00C94471" w:rsidP="00C94471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 w:rsidRPr="00A363A9">
              <w:t>Remind participants of the require</w:t>
            </w:r>
            <w:r>
              <w:t>d skill level</w:t>
            </w:r>
            <w:r w:rsidRPr="00A363A9">
              <w:t xml:space="preserve"> at the start of the session</w:t>
            </w:r>
          </w:p>
          <w:p w14:paraId="3C5F043E" w14:textId="77777777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7" w:type="pct"/>
            <w:shd w:val="clear" w:color="auto" w:fill="FFFFFF" w:themeFill="background1"/>
          </w:tcPr>
          <w:p w14:paraId="3C5F043F" w14:textId="0472D3AC" w:rsidR="00CE1AAA" w:rsidRPr="00C94471" w:rsidRDefault="00C94471" w:rsidP="00CE1AAA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1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40" w14:textId="442F0D2E" w:rsidR="00CE1AAA" w:rsidRPr="00C94471" w:rsidRDefault="00C94471" w:rsidP="00CE1AAA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41" w14:textId="5C19712E" w:rsidR="00CE1AAA" w:rsidRPr="00C94471" w:rsidRDefault="00C94471" w:rsidP="00CE1AAA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885" w:type="pct"/>
            <w:shd w:val="clear" w:color="auto" w:fill="FFFFFF" w:themeFill="background1"/>
          </w:tcPr>
          <w:p w14:paraId="14F3181F" w14:textId="77777777" w:rsidR="00C94471" w:rsidRDefault="00C94471" w:rsidP="00C94471">
            <w:pPr>
              <w:pStyle w:val="ListParagraph"/>
              <w:numPr>
                <w:ilvl w:val="0"/>
                <w:numId w:val="39"/>
              </w:numPr>
            </w:pPr>
            <w:r w:rsidRPr="00A363A9">
              <w:t xml:space="preserve">Advise </w:t>
            </w:r>
            <w:r>
              <w:t>a participant to sit out the session if that person’s lack of skill makes the activity unsafe for them</w:t>
            </w:r>
          </w:p>
          <w:p w14:paraId="3C5F0442" w14:textId="4CF12172" w:rsidR="00CE1AAA" w:rsidRDefault="00C94471" w:rsidP="00C94471">
            <w:r>
              <w:t>Notify the Activities Team at SUSU of any injuries resulting from any club/society activity</w:t>
            </w:r>
          </w:p>
        </w:tc>
      </w:tr>
      <w:tr w:rsidR="00151EAF" w14:paraId="3C5F044F" w14:textId="77777777" w:rsidTr="00C94471">
        <w:trPr>
          <w:cantSplit/>
          <w:trHeight w:val="1296"/>
        </w:trPr>
        <w:tc>
          <w:tcPr>
            <w:tcW w:w="470" w:type="pct"/>
            <w:shd w:val="clear" w:color="auto" w:fill="FFFFFF" w:themeFill="background1"/>
          </w:tcPr>
          <w:p w14:paraId="3C5F0444" w14:textId="0F6067FD" w:rsidR="00C94471" w:rsidRDefault="00C94471" w:rsidP="00C94471">
            <w:r>
              <w:t>Physical activity</w:t>
            </w:r>
          </w:p>
        </w:tc>
        <w:tc>
          <w:tcPr>
            <w:tcW w:w="789" w:type="pct"/>
            <w:shd w:val="clear" w:color="auto" w:fill="FFFFFF" w:themeFill="background1"/>
          </w:tcPr>
          <w:p w14:paraId="3C5F0445" w14:textId="211B7E31" w:rsidR="00C94471" w:rsidRDefault="00C94471" w:rsidP="00C94471">
            <w:r>
              <w:t>Participants who do not have the appropriate skill level may accidentally injure themselves during the activity</w:t>
            </w:r>
          </w:p>
        </w:tc>
        <w:tc>
          <w:tcPr>
            <w:tcW w:w="535" w:type="pct"/>
            <w:shd w:val="clear" w:color="auto" w:fill="FFFFFF" w:themeFill="background1"/>
          </w:tcPr>
          <w:p w14:paraId="3C5F0446" w14:textId="0BF3AA52" w:rsidR="00C94471" w:rsidRDefault="00C94471" w:rsidP="00C94471">
            <w:r>
              <w:t>Participant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47" w14:textId="120128A7" w:rsidR="00C94471" w:rsidRPr="00C94471" w:rsidRDefault="00C94471" w:rsidP="00C94471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2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48" w14:textId="351C68D6" w:rsidR="00C94471" w:rsidRPr="00C94471" w:rsidRDefault="00C94471" w:rsidP="00C94471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49" w14:textId="1DEE9D54" w:rsidR="00C94471" w:rsidRPr="00C94471" w:rsidRDefault="00C94471" w:rsidP="00C94471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6</w:t>
            </w:r>
          </w:p>
        </w:tc>
        <w:tc>
          <w:tcPr>
            <w:tcW w:w="1382" w:type="pct"/>
            <w:shd w:val="clear" w:color="auto" w:fill="FFFFFF" w:themeFill="background1"/>
          </w:tcPr>
          <w:p w14:paraId="1EFC01C1" w14:textId="77777777" w:rsidR="00C94471" w:rsidRPr="00A363A9" w:rsidRDefault="00C94471" w:rsidP="00C94471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>
              <w:t>Ensure all participants are aware of the space requirements and the required equipment in advance of the session</w:t>
            </w:r>
          </w:p>
          <w:p w14:paraId="44DC02BC" w14:textId="77777777" w:rsidR="00C94471" w:rsidRDefault="00C94471" w:rsidP="00C94471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 w:rsidRPr="00A363A9">
              <w:t>Remind participants of the require</w:t>
            </w:r>
            <w:r>
              <w:t>d space and equipment</w:t>
            </w:r>
            <w:r w:rsidRPr="00A363A9">
              <w:t xml:space="preserve"> at the start of the session</w:t>
            </w:r>
          </w:p>
          <w:p w14:paraId="3C5F044A" w14:textId="77777777" w:rsidR="00C94471" w:rsidRPr="00957A37" w:rsidRDefault="00C94471" w:rsidP="00C94471">
            <w:pPr>
              <w:rPr>
                <w:rFonts w:ascii="Lucida Sans" w:hAnsi="Lucida Sans"/>
                <w:b/>
              </w:rPr>
            </w:pPr>
          </w:p>
        </w:tc>
        <w:tc>
          <w:tcPr>
            <w:tcW w:w="157" w:type="pct"/>
            <w:shd w:val="clear" w:color="auto" w:fill="FFFFFF" w:themeFill="background1"/>
          </w:tcPr>
          <w:p w14:paraId="3C5F044B" w14:textId="5EB5D32D" w:rsidR="00C94471" w:rsidRPr="00C94471" w:rsidRDefault="00C94471" w:rsidP="00C94471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1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4C" w14:textId="0073433D" w:rsidR="00C94471" w:rsidRPr="00C94471" w:rsidRDefault="00C94471" w:rsidP="00C94471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4D" w14:textId="6873EDF3" w:rsidR="00C94471" w:rsidRPr="00C94471" w:rsidRDefault="00C94471" w:rsidP="00C94471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885" w:type="pct"/>
            <w:shd w:val="clear" w:color="auto" w:fill="FFFFFF" w:themeFill="background1"/>
          </w:tcPr>
          <w:p w14:paraId="5D57AB4C" w14:textId="77777777" w:rsidR="00C94471" w:rsidRDefault="00C94471" w:rsidP="00C94471">
            <w:pPr>
              <w:pStyle w:val="ListParagraph"/>
              <w:numPr>
                <w:ilvl w:val="0"/>
                <w:numId w:val="39"/>
              </w:numPr>
            </w:pPr>
            <w:r w:rsidRPr="00A363A9">
              <w:t xml:space="preserve">Advise </w:t>
            </w:r>
            <w:r>
              <w:t>participants to sit out the session if their space and/or equipment makes the activity unsafe for them</w:t>
            </w:r>
          </w:p>
          <w:p w14:paraId="3C5F044E" w14:textId="07535DA7" w:rsidR="00C94471" w:rsidRDefault="00C94471" w:rsidP="00C94471">
            <w:r>
              <w:t>Notify the Activities Team at SUSU of any injuries resulting from any club/society activity</w:t>
            </w:r>
          </w:p>
        </w:tc>
      </w:tr>
      <w:tr w:rsidR="00151EAF" w14:paraId="3C5F045B" w14:textId="77777777" w:rsidTr="00C94471">
        <w:trPr>
          <w:cantSplit/>
          <w:trHeight w:val="1296"/>
        </w:trPr>
        <w:tc>
          <w:tcPr>
            <w:tcW w:w="470" w:type="pct"/>
            <w:shd w:val="clear" w:color="auto" w:fill="FFFFFF" w:themeFill="background1"/>
          </w:tcPr>
          <w:p w14:paraId="3C5F0450" w14:textId="05D0EABD" w:rsidR="00C94471" w:rsidRDefault="00C94471" w:rsidP="00C94471">
            <w:r>
              <w:lastRenderedPageBreak/>
              <w:t xml:space="preserve">Food Allergies and/or Intolerances </w:t>
            </w:r>
          </w:p>
        </w:tc>
        <w:tc>
          <w:tcPr>
            <w:tcW w:w="789" w:type="pct"/>
            <w:shd w:val="clear" w:color="auto" w:fill="FFFFFF" w:themeFill="background1"/>
          </w:tcPr>
          <w:p w14:paraId="3C5F0451" w14:textId="3DAD899D" w:rsidR="00C94471" w:rsidRDefault="00C94471" w:rsidP="00C94471">
            <w:r>
              <w:t xml:space="preserve">Participant may have an adverse reaction to a snack or food offered </w:t>
            </w:r>
          </w:p>
        </w:tc>
        <w:tc>
          <w:tcPr>
            <w:tcW w:w="535" w:type="pct"/>
            <w:shd w:val="clear" w:color="auto" w:fill="FFFFFF" w:themeFill="background1"/>
          </w:tcPr>
          <w:p w14:paraId="3C5F0452" w14:textId="740148AD" w:rsidR="00C94471" w:rsidRDefault="00C94471" w:rsidP="00C94471">
            <w:r>
              <w:t xml:space="preserve">Participant 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53" w14:textId="29218B20" w:rsidR="00C94471" w:rsidRPr="00C94471" w:rsidRDefault="00C94471" w:rsidP="00C94471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54" w14:textId="1029175C" w:rsidR="00C94471" w:rsidRPr="00C94471" w:rsidRDefault="00C94471" w:rsidP="00C94471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55" w14:textId="132C3071" w:rsidR="00C94471" w:rsidRPr="00C94471" w:rsidRDefault="00C94471" w:rsidP="00C94471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12</w:t>
            </w:r>
          </w:p>
        </w:tc>
        <w:tc>
          <w:tcPr>
            <w:tcW w:w="1382" w:type="pct"/>
            <w:shd w:val="clear" w:color="auto" w:fill="FFFFFF" w:themeFill="background1"/>
          </w:tcPr>
          <w:p w14:paraId="5EEF9B1E" w14:textId="77777777" w:rsidR="00C94471" w:rsidRDefault="00C94471" w:rsidP="00C94471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Ask participants to fill out a form informing us of their dietary requirements.</w:t>
            </w:r>
          </w:p>
          <w:p w14:paraId="1B462A9B" w14:textId="77777777" w:rsidR="00C94471" w:rsidRDefault="00C94471" w:rsidP="00C94471">
            <w:pPr>
              <w:rPr>
                <w:rFonts w:ascii="Lucida Sans" w:hAnsi="Lucida Sans"/>
                <w:bCs/>
              </w:rPr>
            </w:pPr>
          </w:p>
          <w:p w14:paraId="3C5F0456" w14:textId="6722F032" w:rsidR="00C94471" w:rsidRPr="00C94471" w:rsidRDefault="00C94471" w:rsidP="00C94471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We will label the foods that may contain potential allergens, gluten and dairy and let the participants know</w:t>
            </w:r>
            <w:r w:rsidR="00151EAF">
              <w:rPr>
                <w:rFonts w:ascii="Lucida Sans" w:hAnsi="Lucida Sans"/>
                <w:bCs/>
              </w:rPr>
              <w:t xml:space="preserve"> during the event</w:t>
            </w:r>
            <w:r>
              <w:rPr>
                <w:rFonts w:ascii="Lucida Sans" w:hAnsi="Lucida Sans"/>
                <w:bCs/>
              </w:rPr>
              <w:t xml:space="preserve">. 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57" w14:textId="238F8003" w:rsidR="00C94471" w:rsidRPr="00151EAF" w:rsidRDefault="00151EAF" w:rsidP="00C94471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58" w14:textId="532EA6CA" w:rsidR="00C94471" w:rsidRPr="00151EAF" w:rsidRDefault="00151EAF" w:rsidP="00C94471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59" w14:textId="7C709F64" w:rsidR="00C94471" w:rsidRPr="00151EAF" w:rsidRDefault="00151EAF" w:rsidP="00C94471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12</w:t>
            </w:r>
          </w:p>
        </w:tc>
        <w:tc>
          <w:tcPr>
            <w:tcW w:w="885" w:type="pct"/>
            <w:shd w:val="clear" w:color="auto" w:fill="FFFFFF" w:themeFill="background1"/>
          </w:tcPr>
          <w:p w14:paraId="6CF27559" w14:textId="77777777" w:rsidR="00C94471" w:rsidRDefault="00151EAF" w:rsidP="00151EAF">
            <w:pPr>
              <w:pStyle w:val="ListParagraph"/>
              <w:numPr>
                <w:ilvl w:val="0"/>
                <w:numId w:val="40"/>
              </w:numPr>
            </w:pPr>
            <w:r>
              <w:t xml:space="preserve">Alert a member of staff </w:t>
            </w:r>
          </w:p>
          <w:p w14:paraId="421BFFA2" w14:textId="77777777" w:rsidR="00151EAF" w:rsidRDefault="00151EAF" w:rsidP="00151EAF">
            <w:pPr>
              <w:pStyle w:val="ListParagraph"/>
              <w:numPr>
                <w:ilvl w:val="0"/>
                <w:numId w:val="40"/>
              </w:numPr>
            </w:pPr>
            <w:r>
              <w:t xml:space="preserve">Call an ambulance if necessary </w:t>
            </w:r>
          </w:p>
          <w:p w14:paraId="3C5F045A" w14:textId="2DA0041E" w:rsidR="00151EAF" w:rsidRDefault="00151EAF" w:rsidP="00151EAF">
            <w:pPr>
              <w:pStyle w:val="ListParagraph"/>
              <w:numPr>
                <w:ilvl w:val="0"/>
                <w:numId w:val="40"/>
              </w:numPr>
            </w:pPr>
            <w:r>
              <w:t xml:space="preserve">Use participant’s epipen if necessary </w:t>
            </w:r>
          </w:p>
        </w:tc>
      </w:tr>
      <w:tr w:rsidR="00151EAF" w14:paraId="3C5F0467" w14:textId="77777777" w:rsidTr="00C94471">
        <w:trPr>
          <w:cantSplit/>
          <w:trHeight w:val="1296"/>
        </w:trPr>
        <w:tc>
          <w:tcPr>
            <w:tcW w:w="470" w:type="pct"/>
            <w:shd w:val="clear" w:color="auto" w:fill="FFFFFF" w:themeFill="background1"/>
          </w:tcPr>
          <w:p w14:paraId="3C5F045C" w14:textId="3F01BB0F" w:rsidR="00C94471" w:rsidRDefault="00B35C46" w:rsidP="00C94471">
            <w:r>
              <w:t>Alcohol</w:t>
            </w:r>
            <w:r w:rsidR="00474E4E">
              <w:t xml:space="preserve"> consumption</w:t>
            </w:r>
          </w:p>
        </w:tc>
        <w:tc>
          <w:tcPr>
            <w:tcW w:w="789" w:type="pct"/>
            <w:shd w:val="clear" w:color="auto" w:fill="FFFFFF" w:themeFill="background1"/>
          </w:tcPr>
          <w:p w14:paraId="3C5F045D" w14:textId="7FE8AD6A" w:rsidR="00C94471" w:rsidRDefault="00B35C46" w:rsidP="00C94471">
            <w:r>
              <w:t xml:space="preserve">Participants may consume too much alcohol and put themselves in harm’s way </w:t>
            </w:r>
          </w:p>
        </w:tc>
        <w:tc>
          <w:tcPr>
            <w:tcW w:w="535" w:type="pct"/>
            <w:shd w:val="clear" w:color="auto" w:fill="FFFFFF" w:themeFill="background1"/>
          </w:tcPr>
          <w:p w14:paraId="3C5F045E" w14:textId="5ED5F998" w:rsidR="00C94471" w:rsidRPr="00B35C46" w:rsidRDefault="00B35C46" w:rsidP="00C94471">
            <w:r w:rsidRPr="00B35C46">
              <w:t>All participants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5F" w14:textId="18CA8C8F" w:rsidR="00C94471" w:rsidRPr="00B35C46" w:rsidRDefault="00B35C46" w:rsidP="00C94471">
            <w:pPr>
              <w:rPr>
                <w:rFonts w:ascii="Lucida Sans" w:hAnsi="Lucida Sans"/>
              </w:rPr>
            </w:pPr>
            <w:r w:rsidRPr="00B35C46">
              <w:rPr>
                <w:rFonts w:ascii="Lucida Sans" w:hAnsi="Lucida Sans"/>
              </w:rPr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60" w14:textId="23052E36" w:rsidR="00C94471" w:rsidRPr="00B35C46" w:rsidRDefault="00B35C46" w:rsidP="00C94471">
            <w:pPr>
              <w:rPr>
                <w:rFonts w:ascii="Lucida Sans" w:hAnsi="Lucida Sans"/>
              </w:rPr>
            </w:pPr>
            <w:r w:rsidRPr="00B35C46">
              <w:rPr>
                <w:rFonts w:ascii="Lucida Sans" w:hAnsi="Lucida Sans"/>
              </w:rPr>
              <w:t>4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61" w14:textId="7F1FE9FC" w:rsidR="00C94471" w:rsidRPr="00B35C46" w:rsidRDefault="00B35C46" w:rsidP="00C94471">
            <w:pPr>
              <w:rPr>
                <w:rFonts w:ascii="Lucida Sans" w:hAnsi="Lucida Sans"/>
              </w:rPr>
            </w:pPr>
            <w:r w:rsidRPr="00B35C46">
              <w:rPr>
                <w:rFonts w:ascii="Lucida Sans" w:hAnsi="Lucida Sans"/>
              </w:rPr>
              <w:t>12</w:t>
            </w:r>
          </w:p>
        </w:tc>
        <w:tc>
          <w:tcPr>
            <w:tcW w:w="1382" w:type="pct"/>
            <w:shd w:val="clear" w:color="auto" w:fill="FFFFFF" w:themeFill="background1"/>
          </w:tcPr>
          <w:p w14:paraId="3C5F0462" w14:textId="78A15C49" w:rsidR="00C94471" w:rsidRPr="00B35C46" w:rsidRDefault="00B35C46" w:rsidP="00C94471">
            <w:pPr>
              <w:rPr>
                <w:rFonts w:ascii="Lucida Sans" w:hAnsi="Lucida Sans"/>
              </w:rPr>
            </w:pPr>
            <w:r w:rsidRPr="00B35C46">
              <w:rPr>
                <w:rFonts w:ascii="Lucida Sans" w:hAnsi="Lucida Sans"/>
              </w:rPr>
              <w:t>Let participants know that there is a reasonable limit for how much alcohol they can have. Also monitor how frequently participants visit the bar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63" w14:textId="5098058D" w:rsidR="00C94471" w:rsidRPr="00B35C46" w:rsidRDefault="00B35C46" w:rsidP="00C94471">
            <w:pPr>
              <w:rPr>
                <w:rFonts w:ascii="Lucida Sans" w:hAnsi="Lucida Sans"/>
              </w:rPr>
            </w:pPr>
            <w:r w:rsidRPr="00B35C46">
              <w:rPr>
                <w:rFonts w:ascii="Lucida Sans" w:hAnsi="Lucida Sans"/>
              </w:rPr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64" w14:textId="7319C8C3" w:rsidR="00C94471" w:rsidRPr="00B35C46" w:rsidRDefault="00B35C46" w:rsidP="00C94471">
            <w:pPr>
              <w:rPr>
                <w:rFonts w:ascii="Lucida Sans" w:hAnsi="Lucida Sans"/>
              </w:rPr>
            </w:pPr>
            <w:r w:rsidRPr="00B35C46">
              <w:rPr>
                <w:rFonts w:ascii="Lucida Sans" w:hAnsi="Lucida Sans"/>
              </w:rPr>
              <w:t>4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65" w14:textId="5C936265" w:rsidR="00C94471" w:rsidRPr="00B35C46" w:rsidRDefault="00B35C46" w:rsidP="00C94471">
            <w:pPr>
              <w:rPr>
                <w:rFonts w:ascii="Lucida Sans" w:hAnsi="Lucida Sans"/>
              </w:rPr>
            </w:pPr>
            <w:r w:rsidRPr="00B35C46">
              <w:rPr>
                <w:rFonts w:ascii="Lucida Sans" w:hAnsi="Lucida Sans"/>
              </w:rPr>
              <w:t>12</w:t>
            </w:r>
          </w:p>
        </w:tc>
        <w:tc>
          <w:tcPr>
            <w:tcW w:w="885" w:type="pct"/>
            <w:shd w:val="clear" w:color="auto" w:fill="FFFFFF" w:themeFill="background1"/>
          </w:tcPr>
          <w:p w14:paraId="1D32AEBC" w14:textId="77777777" w:rsidR="00B35C46" w:rsidRPr="00B35C46" w:rsidRDefault="00B35C46" w:rsidP="00B35C46">
            <w:pPr>
              <w:pStyle w:val="ListParagraph"/>
              <w:numPr>
                <w:ilvl w:val="0"/>
                <w:numId w:val="40"/>
              </w:numPr>
            </w:pPr>
            <w:r w:rsidRPr="00B35C46">
              <w:t xml:space="preserve">Alert a member of staff </w:t>
            </w:r>
          </w:p>
          <w:p w14:paraId="3C66274E" w14:textId="77777777" w:rsidR="00B35C46" w:rsidRPr="00B35C46" w:rsidRDefault="00B35C46" w:rsidP="00B35C46">
            <w:pPr>
              <w:pStyle w:val="ListParagraph"/>
              <w:numPr>
                <w:ilvl w:val="0"/>
                <w:numId w:val="40"/>
              </w:numPr>
            </w:pPr>
            <w:r w:rsidRPr="00B35C46">
              <w:t xml:space="preserve">Call an ambulance if necessary </w:t>
            </w:r>
          </w:p>
          <w:p w14:paraId="3C5F0466" w14:textId="09259DC1" w:rsidR="00C94471" w:rsidRPr="00B35C46" w:rsidRDefault="00C94471" w:rsidP="00B35C46"/>
        </w:tc>
      </w:tr>
      <w:tr w:rsidR="00151EAF" w14:paraId="3C5F0473" w14:textId="77777777" w:rsidTr="00C94471">
        <w:trPr>
          <w:cantSplit/>
          <w:trHeight w:val="1296"/>
        </w:trPr>
        <w:tc>
          <w:tcPr>
            <w:tcW w:w="470" w:type="pct"/>
            <w:shd w:val="clear" w:color="auto" w:fill="FFFFFF" w:themeFill="background1"/>
          </w:tcPr>
          <w:p w14:paraId="3C5F0468" w14:textId="53A653BF" w:rsidR="00C94471" w:rsidRDefault="0099068E" w:rsidP="00C94471">
            <w:r>
              <w:t>COVID-19</w:t>
            </w:r>
          </w:p>
        </w:tc>
        <w:tc>
          <w:tcPr>
            <w:tcW w:w="789" w:type="pct"/>
            <w:shd w:val="clear" w:color="auto" w:fill="FFFFFF" w:themeFill="background1"/>
          </w:tcPr>
          <w:p w14:paraId="3C5F0469" w14:textId="28541C84" w:rsidR="00C94471" w:rsidRDefault="0099068E" w:rsidP="00C94471">
            <w:r>
              <w:t>Participant could spread and catch the virus</w:t>
            </w:r>
          </w:p>
        </w:tc>
        <w:tc>
          <w:tcPr>
            <w:tcW w:w="535" w:type="pct"/>
            <w:shd w:val="clear" w:color="auto" w:fill="FFFFFF" w:themeFill="background1"/>
          </w:tcPr>
          <w:p w14:paraId="3C5F046A" w14:textId="77777777" w:rsidR="00C94471" w:rsidRDefault="00C94471" w:rsidP="00C94471"/>
        </w:tc>
        <w:tc>
          <w:tcPr>
            <w:tcW w:w="157" w:type="pct"/>
            <w:shd w:val="clear" w:color="auto" w:fill="FFFFFF" w:themeFill="background1"/>
          </w:tcPr>
          <w:p w14:paraId="3C5F046B" w14:textId="3DD6BBF3" w:rsidR="00C94471" w:rsidRPr="0099068E" w:rsidRDefault="0099068E" w:rsidP="00C94471">
            <w:pPr>
              <w:rPr>
                <w:rFonts w:ascii="Lucida Sans" w:hAnsi="Lucida Sans"/>
                <w:bCs/>
              </w:rPr>
            </w:pPr>
            <w:r w:rsidRPr="0099068E">
              <w:rPr>
                <w:rFonts w:ascii="Lucida Sans" w:hAnsi="Lucida Sans"/>
                <w:bCs/>
              </w:rPr>
              <w:t>2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6C" w14:textId="71F53938" w:rsidR="00C94471" w:rsidRPr="0099068E" w:rsidRDefault="0099068E" w:rsidP="00C94471">
            <w:pPr>
              <w:rPr>
                <w:rFonts w:ascii="Lucida Sans" w:hAnsi="Lucida Sans"/>
                <w:bCs/>
              </w:rPr>
            </w:pPr>
            <w:r w:rsidRPr="0099068E">
              <w:rPr>
                <w:rFonts w:ascii="Lucida Sans" w:hAnsi="Lucida Sans"/>
                <w:bCs/>
              </w:rPr>
              <w:t>5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6D" w14:textId="2AE4FB9B" w:rsidR="00C94471" w:rsidRPr="0099068E" w:rsidRDefault="0099068E" w:rsidP="00C94471">
            <w:pPr>
              <w:rPr>
                <w:rFonts w:ascii="Lucida Sans" w:hAnsi="Lucida Sans"/>
                <w:bCs/>
              </w:rPr>
            </w:pPr>
            <w:r w:rsidRPr="0099068E">
              <w:rPr>
                <w:rFonts w:ascii="Lucida Sans" w:hAnsi="Lucida Sans"/>
                <w:bCs/>
              </w:rPr>
              <w:t>10</w:t>
            </w:r>
          </w:p>
        </w:tc>
        <w:tc>
          <w:tcPr>
            <w:tcW w:w="1382" w:type="pct"/>
            <w:shd w:val="clear" w:color="auto" w:fill="FFFFFF" w:themeFill="background1"/>
          </w:tcPr>
          <w:p w14:paraId="3C5F046E" w14:textId="3A33EB88" w:rsidR="00C94471" w:rsidRPr="0099068E" w:rsidRDefault="0099068E" w:rsidP="00C94471">
            <w:pPr>
              <w:rPr>
                <w:rFonts w:ascii="Lucida Sans" w:hAnsi="Lucida Sans"/>
                <w:bCs/>
              </w:rPr>
            </w:pPr>
            <w:r w:rsidRPr="0099068E">
              <w:rPr>
                <w:rFonts w:ascii="Lucida Sans" w:hAnsi="Lucida Sans"/>
                <w:bCs/>
              </w:rPr>
              <w:t>Ask each participant to show a text confirmation on a negative COVID test, or present vaccination card with both vaccines. Also ensure participants are wearing masks.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6F" w14:textId="721BE547" w:rsidR="00C94471" w:rsidRPr="0099068E" w:rsidRDefault="0099068E" w:rsidP="00C94471">
            <w:pPr>
              <w:rPr>
                <w:rFonts w:ascii="Lucida Sans" w:hAnsi="Lucida Sans"/>
                <w:bCs/>
              </w:rPr>
            </w:pPr>
            <w:r w:rsidRPr="0099068E">
              <w:rPr>
                <w:rFonts w:ascii="Lucida Sans" w:hAnsi="Lucida Sans"/>
                <w:bCs/>
              </w:rPr>
              <w:t>2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70" w14:textId="3337C81C" w:rsidR="00C94471" w:rsidRPr="0099068E" w:rsidRDefault="0099068E" w:rsidP="00C94471">
            <w:pPr>
              <w:rPr>
                <w:rFonts w:ascii="Lucida Sans" w:hAnsi="Lucida Sans"/>
                <w:bCs/>
              </w:rPr>
            </w:pPr>
            <w:r w:rsidRPr="0099068E">
              <w:rPr>
                <w:rFonts w:ascii="Lucida Sans" w:hAnsi="Lucida Sans"/>
                <w:bCs/>
              </w:rPr>
              <w:t>5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71" w14:textId="12DFC6C5" w:rsidR="00C94471" w:rsidRPr="0099068E" w:rsidRDefault="0099068E" w:rsidP="00C94471">
            <w:pPr>
              <w:rPr>
                <w:rFonts w:ascii="Lucida Sans" w:hAnsi="Lucida Sans"/>
                <w:bCs/>
              </w:rPr>
            </w:pPr>
            <w:r w:rsidRPr="0099068E">
              <w:rPr>
                <w:rFonts w:ascii="Lucida Sans" w:hAnsi="Lucida Sans"/>
                <w:bCs/>
              </w:rPr>
              <w:t>10</w:t>
            </w:r>
          </w:p>
        </w:tc>
        <w:tc>
          <w:tcPr>
            <w:tcW w:w="885" w:type="pct"/>
            <w:shd w:val="clear" w:color="auto" w:fill="FFFFFF" w:themeFill="background1"/>
          </w:tcPr>
          <w:p w14:paraId="2D634B29" w14:textId="3D86B0EC" w:rsidR="0099068E" w:rsidRPr="00B35C46" w:rsidRDefault="0099068E" w:rsidP="0099068E">
            <w:pPr>
              <w:pStyle w:val="ListParagraph"/>
              <w:numPr>
                <w:ilvl w:val="0"/>
                <w:numId w:val="40"/>
              </w:numPr>
            </w:pPr>
            <w:r w:rsidRPr="00B35C46">
              <w:t xml:space="preserve">Alert a member of staff </w:t>
            </w:r>
          </w:p>
          <w:p w14:paraId="125B7932" w14:textId="68F1E2C1" w:rsidR="0099068E" w:rsidRPr="00B35C46" w:rsidRDefault="0099068E" w:rsidP="0099068E">
            <w:pPr>
              <w:pStyle w:val="ListParagraph"/>
              <w:numPr>
                <w:ilvl w:val="0"/>
                <w:numId w:val="40"/>
              </w:numPr>
            </w:pPr>
            <w:r w:rsidRPr="00B35C46">
              <w:t xml:space="preserve">Call </w:t>
            </w:r>
            <w:r>
              <w:t>111/an</w:t>
            </w:r>
            <w:r w:rsidRPr="00B35C46">
              <w:t xml:space="preserve"> ambulance if necessary </w:t>
            </w:r>
          </w:p>
          <w:p w14:paraId="3C5F0472" w14:textId="41AE520D" w:rsidR="00C94471" w:rsidRPr="0099068E" w:rsidRDefault="00C94471" w:rsidP="00C94471">
            <w:pPr>
              <w:rPr>
                <w:bCs/>
              </w:rPr>
            </w:pPr>
          </w:p>
        </w:tc>
      </w:tr>
      <w:tr w:rsidR="00151EAF" w14:paraId="3C5F047F" w14:textId="77777777" w:rsidTr="00C94471">
        <w:trPr>
          <w:cantSplit/>
          <w:trHeight w:val="1296"/>
        </w:trPr>
        <w:tc>
          <w:tcPr>
            <w:tcW w:w="470" w:type="pct"/>
            <w:shd w:val="clear" w:color="auto" w:fill="FFFFFF" w:themeFill="background1"/>
          </w:tcPr>
          <w:p w14:paraId="3C5F0474" w14:textId="77777777" w:rsidR="00C94471" w:rsidRDefault="00C94471" w:rsidP="00C94471"/>
        </w:tc>
        <w:tc>
          <w:tcPr>
            <w:tcW w:w="789" w:type="pct"/>
            <w:shd w:val="clear" w:color="auto" w:fill="FFFFFF" w:themeFill="background1"/>
          </w:tcPr>
          <w:p w14:paraId="3C5F0475" w14:textId="77777777" w:rsidR="00C94471" w:rsidRDefault="00C94471" w:rsidP="00C94471"/>
        </w:tc>
        <w:tc>
          <w:tcPr>
            <w:tcW w:w="535" w:type="pct"/>
            <w:shd w:val="clear" w:color="auto" w:fill="FFFFFF" w:themeFill="background1"/>
          </w:tcPr>
          <w:p w14:paraId="3C5F0476" w14:textId="77777777" w:rsidR="00C94471" w:rsidRDefault="00C94471" w:rsidP="00C94471"/>
        </w:tc>
        <w:tc>
          <w:tcPr>
            <w:tcW w:w="157" w:type="pct"/>
            <w:shd w:val="clear" w:color="auto" w:fill="FFFFFF" w:themeFill="background1"/>
          </w:tcPr>
          <w:p w14:paraId="3C5F0477" w14:textId="77777777" w:rsidR="00C94471" w:rsidRPr="00957A37" w:rsidRDefault="00C94471" w:rsidP="00C94471">
            <w:pPr>
              <w:rPr>
                <w:rFonts w:ascii="Lucida Sans" w:hAnsi="Lucida Sans"/>
                <w:b/>
              </w:rPr>
            </w:pPr>
          </w:p>
        </w:tc>
        <w:tc>
          <w:tcPr>
            <w:tcW w:w="157" w:type="pct"/>
            <w:shd w:val="clear" w:color="auto" w:fill="FFFFFF" w:themeFill="background1"/>
          </w:tcPr>
          <w:p w14:paraId="3C5F0478" w14:textId="77777777" w:rsidR="00C94471" w:rsidRPr="00957A37" w:rsidRDefault="00C94471" w:rsidP="00C94471">
            <w:pPr>
              <w:rPr>
                <w:rFonts w:ascii="Lucida Sans" w:hAnsi="Lucida Sans"/>
                <w:b/>
              </w:rPr>
            </w:pPr>
          </w:p>
        </w:tc>
        <w:tc>
          <w:tcPr>
            <w:tcW w:w="157" w:type="pct"/>
            <w:shd w:val="clear" w:color="auto" w:fill="FFFFFF" w:themeFill="background1"/>
          </w:tcPr>
          <w:p w14:paraId="3C5F0479" w14:textId="77777777" w:rsidR="00C94471" w:rsidRPr="00957A37" w:rsidRDefault="00C94471" w:rsidP="00C94471">
            <w:pPr>
              <w:rPr>
                <w:rFonts w:ascii="Lucida Sans" w:hAnsi="Lucida Sans"/>
                <w:b/>
              </w:rPr>
            </w:pPr>
          </w:p>
        </w:tc>
        <w:tc>
          <w:tcPr>
            <w:tcW w:w="1382" w:type="pct"/>
            <w:shd w:val="clear" w:color="auto" w:fill="FFFFFF" w:themeFill="background1"/>
          </w:tcPr>
          <w:p w14:paraId="3C5F047A" w14:textId="77777777" w:rsidR="00C94471" w:rsidRDefault="00C94471" w:rsidP="00C94471">
            <w:pPr>
              <w:rPr>
                <w:rFonts w:ascii="Lucida Sans" w:hAnsi="Lucida Sans"/>
                <w:b/>
              </w:rPr>
            </w:pPr>
          </w:p>
        </w:tc>
        <w:tc>
          <w:tcPr>
            <w:tcW w:w="157" w:type="pct"/>
            <w:shd w:val="clear" w:color="auto" w:fill="FFFFFF" w:themeFill="background1"/>
          </w:tcPr>
          <w:p w14:paraId="3C5F047B" w14:textId="77777777" w:rsidR="00C94471" w:rsidRPr="00957A37" w:rsidRDefault="00C94471" w:rsidP="00C94471">
            <w:pPr>
              <w:rPr>
                <w:rFonts w:ascii="Lucida Sans" w:hAnsi="Lucida Sans"/>
                <w:b/>
              </w:rPr>
            </w:pPr>
          </w:p>
        </w:tc>
        <w:tc>
          <w:tcPr>
            <w:tcW w:w="157" w:type="pct"/>
            <w:shd w:val="clear" w:color="auto" w:fill="FFFFFF" w:themeFill="background1"/>
          </w:tcPr>
          <w:p w14:paraId="3C5F047C" w14:textId="77777777" w:rsidR="00C94471" w:rsidRPr="00957A37" w:rsidRDefault="00C94471" w:rsidP="00C94471">
            <w:pPr>
              <w:rPr>
                <w:rFonts w:ascii="Lucida Sans" w:hAnsi="Lucida Sans"/>
                <w:b/>
              </w:rPr>
            </w:pPr>
          </w:p>
        </w:tc>
        <w:tc>
          <w:tcPr>
            <w:tcW w:w="157" w:type="pct"/>
            <w:shd w:val="clear" w:color="auto" w:fill="FFFFFF" w:themeFill="background1"/>
          </w:tcPr>
          <w:p w14:paraId="3C5F047D" w14:textId="77777777" w:rsidR="00C94471" w:rsidRPr="00957A37" w:rsidRDefault="00C94471" w:rsidP="00C94471">
            <w:pPr>
              <w:rPr>
                <w:rFonts w:ascii="Lucida Sans" w:hAnsi="Lucida Sans"/>
                <w:b/>
              </w:rPr>
            </w:pPr>
          </w:p>
        </w:tc>
        <w:tc>
          <w:tcPr>
            <w:tcW w:w="885" w:type="pct"/>
            <w:shd w:val="clear" w:color="auto" w:fill="FFFFFF" w:themeFill="background1"/>
          </w:tcPr>
          <w:p w14:paraId="3C5F047E" w14:textId="77777777" w:rsidR="00C94471" w:rsidRDefault="00C94471" w:rsidP="00C94471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672"/>
        <w:gridCol w:w="1693"/>
        <w:gridCol w:w="37"/>
        <w:gridCol w:w="1271"/>
        <w:gridCol w:w="1269"/>
        <w:gridCol w:w="4152"/>
        <w:gridCol w:w="1625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0099068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18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50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425" w:type="pct"/>
            <w:gridSpan w:val="2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412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957A37" w14:paraId="3C5F0493" w14:textId="77777777" w:rsidTr="0099068E">
        <w:trPr>
          <w:trHeight w:val="574"/>
        </w:trPr>
        <w:tc>
          <w:tcPr>
            <w:tcW w:w="218" w:type="pct"/>
          </w:tcPr>
          <w:p w14:paraId="3C5F048D" w14:textId="6FE4E0D4" w:rsidR="00C642F4" w:rsidRPr="00957A37" w:rsidRDefault="00A41EEF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518" w:type="pct"/>
          </w:tcPr>
          <w:p w14:paraId="3C5F048E" w14:textId="4CE48928" w:rsidR="00C642F4" w:rsidRPr="00957A37" w:rsidRDefault="00A41EEF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move participant so others are not affected by their inappropriate behaviour </w:t>
            </w:r>
          </w:p>
        </w:tc>
        <w:tc>
          <w:tcPr>
            <w:tcW w:w="550" w:type="pct"/>
          </w:tcPr>
          <w:p w14:paraId="3C5F048F" w14:textId="2A4F2ABF" w:rsidR="00C642F4" w:rsidRPr="00957A37" w:rsidRDefault="00A41EEF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Any committee members </w:t>
            </w:r>
          </w:p>
        </w:tc>
        <w:tc>
          <w:tcPr>
            <w:tcW w:w="425" w:type="pct"/>
            <w:gridSpan w:val="2"/>
          </w:tcPr>
          <w:p w14:paraId="3C5F0490" w14:textId="01D79D8C" w:rsidR="00C642F4" w:rsidRPr="00957A37" w:rsidRDefault="00A41EEF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="00474E4E"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1</w:t>
            </w:r>
            <w:r w:rsidR="00474E4E"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21</w:t>
            </w:r>
          </w:p>
        </w:tc>
        <w:tc>
          <w:tcPr>
            <w:tcW w:w="412" w:type="pct"/>
            <w:tcBorders>
              <w:right w:val="single" w:sz="18" w:space="0" w:color="auto"/>
            </w:tcBorders>
          </w:tcPr>
          <w:p w14:paraId="3C5F0491" w14:textId="240B6C45" w:rsidR="00C642F4" w:rsidRPr="00957A37" w:rsidRDefault="00474E4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1/12/21</w:t>
            </w: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9A" w14:textId="77777777" w:rsidTr="0099068E">
        <w:trPr>
          <w:trHeight w:val="574"/>
        </w:trPr>
        <w:tc>
          <w:tcPr>
            <w:tcW w:w="218" w:type="pct"/>
          </w:tcPr>
          <w:p w14:paraId="3C5F0494" w14:textId="48A0A39D" w:rsidR="00C642F4" w:rsidRPr="00957A37" w:rsidRDefault="00A41EEF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 &amp; 3</w:t>
            </w:r>
          </w:p>
        </w:tc>
        <w:tc>
          <w:tcPr>
            <w:tcW w:w="1518" w:type="pct"/>
          </w:tcPr>
          <w:p w14:paraId="3C5F0495" w14:textId="3F032089" w:rsidR="00C642F4" w:rsidRPr="00957A37" w:rsidRDefault="00A41EEF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Make sure chairs and tables are out of the way and there is plenty of space for dancing </w:t>
            </w:r>
          </w:p>
        </w:tc>
        <w:tc>
          <w:tcPr>
            <w:tcW w:w="550" w:type="pct"/>
          </w:tcPr>
          <w:p w14:paraId="3C5F0496" w14:textId="6A07F841" w:rsidR="00C642F4" w:rsidRPr="00957A37" w:rsidRDefault="00A41EEF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All committee members </w:t>
            </w:r>
          </w:p>
        </w:tc>
        <w:tc>
          <w:tcPr>
            <w:tcW w:w="425" w:type="pct"/>
            <w:gridSpan w:val="2"/>
          </w:tcPr>
          <w:p w14:paraId="3C5F0497" w14:textId="21E27FC6" w:rsidR="00C642F4" w:rsidRPr="00957A37" w:rsidRDefault="00474E4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1/12/21</w:t>
            </w:r>
          </w:p>
        </w:tc>
        <w:tc>
          <w:tcPr>
            <w:tcW w:w="412" w:type="pct"/>
            <w:tcBorders>
              <w:right w:val="single" w:sz="18" w:space="0" w:color="auto"/>
            </w:tcBorders>
          </w:tcPr>
          <w:p w14:paraId="3C5F0498" w14:textId="0D3ECFB0" w:rsidR="00C642F4" w:rsidRPr="00957A37" w:rsidRDefault="00474E4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1/12/21</w:t>
            </w: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3C5F049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1" w14:textId="77777777" w:rsidTr="0099068E">
        <w:trPr>
          <w:trHeight w:val="574"/>
        </w:trPr>
        <w:tc>
          <w:tcPr>
            <w:tcW w:w="218" w:type="pct"/>
          </w:tcPr>
          <w:p w14:paraId="3C5F049B" w14:textId="1DA3F222" w:rsidR="00C642F4" w:rsidRPr="00957A37" w:rsidRDefault="00A41EEF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lastRenderedPageBreak/>
              <w:t>4</w:t>
            </w:r>
          </w:p>
        </w:tc>
        <w:tc>
          <w:tcPr>
            <w:tcW w:w="1518" w:type="pct"/>
          </w:tcPr>
          <w:p w14:paraId="3C5F049C" w14:textId="2F50E16B" w:rsidR="00C642F4" w:rsidRPr="00957A37" w:rsidRDefault="00A41EEF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Label the foods, get to know people’s dietary requirements in advance. If anyone has a severe reaction we will use their </w:t>
            </w:r>
            <w:r w:rsidR="00474E4E">
              <w:rPr>
                <w:rFonts w:ascii="Lucida Sans" w:eastAsia="Times New Roman" w:hAnsi="Lucida Sans" w:cs="Arial"/>
                <w:color w:val="000000"/>
                <w:szCs w:val="20"/>
              </w:rPr>
              <w:t>EpiPen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, alert a member of staff or call an ambulance. </w:t>
            </w:r>
          </w:p>
        </w:tc>
        <w:tc>
          <w:tcPr>
            <w:tcW w:w="550" w:type="pct"/>
          </w:tcPr>
          <w:p w14:paraId="3C5F049D" w14:textId="3BEBD37D" w:rsidR="00C642F4" w:rsidRPr="00957A37" w:rsidRDefault="00A41EEF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ll committee members</w:t>
            </w:r>
          </w:p>
        </w:tc>
        <w:tc>
          <w:tcPr>
            <w:tcW w:w="425" w:type="pct"/>
            <w:gridSpan w:val="2"/>
          </w:tcPr>
          <w:p w14:paraId="3C5F049E" w14:textId="576FFEBC" w:rsidR="00C642F4" w:rsidRPr="00957A37" w:rsidRDefault="00474E4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1/12/21</w:t>
            </w:r>
          </w:p>
        </w:tc>
        <w:tc>
          <w:tcPr>
            <w:tcW w:w="412" w:type="pct"/>
            <w:tcBorders>
              <w:right w:val="single" w:sz="18" w:space="0" w:color="auto"/>
            </w:tcBorders>
          </w:tcPr>
          <w:p w14:paraId="3C5F049F" w14:textId="6B879BE3" w:rsidR="00A41EEF" w:rsidRPr="00A41EEF" w:rsidRDefault="00474E4E" w:rsidP="00A41EEF">
            <w:pPr>
              <w:rPr>
                <w:rFonts w:ascii="Lucida Sans" w:eastAsia="Times New Roman" w:hAnsi="Lucida Sans" w:cs="Arial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1/12/21</w:t>
            </w: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3C5F04A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8" w14:textId="77777777" w:rsidTr="0099068E">
        <w:trPr>
          <w:trHeight w:val="574"/>
        </w:trPr>
        <w:tc>
          <w:tcPr>
            <w:tcW w:w="218" w:type="pct"/>
          </w:tcPr>
          <w:p w14:paraId="3C5F04A2" w14:textId="4677CD56" w:rsidR="00C642F4" w:rsidRPr="00957A37" w:rsidRDefault="0099068E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5</w:t>
            </w:r>
          </w:p>
        </w:tc>
        <w:tc>
          <w:tcPr>
            <w:tcW w:w="1518" w:type="pct"/>
          </w:tcPr>
          <w:p w14:paraId="3C5F04A3" w14:textId="6A48CD31" w:rsidR="00C642F4" w:rsidRPr="00957A37" w:rsidRDefault="00474E4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hAnsi="Lucida Sans"/>
              </w:rPr>
              <w:t>Make sure participants are aware of</w:t>
            </w:r>
            <w:r w:rsidRPr="00B35C46">
              <w:rPr>
                <w:rFonts w:ascii="Lucida Sans" w:hAnsi="Lucida Sans"/>
              </w:rPr>
              <w:t xml:space="preserve"> </w:t>
            </w:r>
            <w:r>
              <w:rPr>
                <w:rFonts w:ascii="Lucida Sans" w:hAnsi="Lucida Sans"/>
              </w:rPr>
              <w:t>the</w:t>
            </w:r>
            <w:r w:rsidRPr="00B35C46">
              <w:rPr>
                <w:rFonts w:ascii="Lucida Sans" w:hAnsi="Lucida Sans"/>
              </w:rPr>
              <w:t xml:space="preserve"> reasonable limit for how much alcohol they can have. Also monitor how frequently participants visit the bar</w:t>
            </w:r>
          </w:p>
        </w:tc>
        <w:tc>
          <w:tcPr>
            <w:tcW w:w="550" w:type="pct"/>
          </w:tcPr>
          <w:p w14:paraId="3C5F04A4" w14:textId="53F700CB" w:rsidR="00C642F4" w:rsidRPr="00957A37" w:rsidRDefault="00474E4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ll committee members</w:t>
            </w:r>
          </w:p>
        </w:tc>
        <w:tc>
          <w:tcPr>
            <w:tcW w:w="425" w:type="pct"/>
            <w:gridSpan w:val="2"/>
          </w:tcPr>
          <w:p w14:paraId="3C5F04A5" w14:textId="7C44724D" w:rsidR="00C642F4" w:rsidRPr="00957A37" w:rsidRDefault="00474E4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1/12/21</w:t>
            </w:r>
          </w:p>
        </w:tc>
        <w:tc>
          <w:tcPr>
            <w:tcW w:w="412" w:type="pct"/>
            <w:tcBorders>
              <w:right w:val="single" w:sz="18" w:space="0" w:color="auto"/>
            </w:tcBorders>
          </w:tcPr>
          <w:p w14:paraId="3C5F04A6" w14:textId="68E1E650" w:rsidR="00C642F4" w:rsidRPr="00957A37" w:rsidRDefault="00474E4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1/12/21</w:t>
            </w: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9068E" w:rsidRPr="00957A37" w14:paraId="3C5F04AF" w14:textId="77777777" w:rsidTr="0099068E">
        <w:trPr>
          <w:trHeight w:val="574"/>
        </w:trPr>
        <w:tc>
          <w:tcPr>
            <w:tcW w:w="218" w:type="pct"/>
          </w:tcPr>
          <w:p w14:paraId="3C5F04A9" w14:textId="7D0D40B8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6</w:t>
            </w:r>
          </w:p>
        </w:tc>
        <w:tc>
          <w:tcPr>
            <w:tcW w:w="1518" w:type="pct"/>
          </w:tcPr>
          <w:p w14:paraId="3C5F04AA" w14:textId="1806CB6D" w:rsidR="0099068E" w:rsidRPr="0099068E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Cs/>
                <w:color w:val="000000"/>
                <w:szCs w:val="20"/>
              </w:rPr>
            </w:pPr>
            <w:r w:rsidRPr="0099068E">
              <w:rPr>
                <w:rFonts w:ascii="Lucida Sans" w:hAnsi="Lucida Sans"/>
                <w:bCs/>
              </w:rPr>
              <w:t>Ask each participant to show a text confirmation on a negative COVID test, or present vaccination card with both vaccines. Also ensure participants are wearing masks.</w:t>
            </w:r>
          </w:p>
        </w:tc>
        <w:tc>
          <w:tcPr>
            <w:tcW w:w="550" w:type="pct"/>
          </w:tcPr>
          <w:p w14:paraId="3C5F04AB" w14:textId="70ED358D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ll committee members</w:t>
            </w:r>
          </w:p>
        </w:tc>
        <w:tc>
          <w:tcPr>
            <w:tcW w:w="425" w:type="pct"/>
            <w:gridSpan w:val="2"/>
          </w:tcPr>
          <w:p w14:paraId="3C5F04AC" w14:textId="572C444D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1/12/21</w:t>
            </w:r>
          </w:p>
        </w:tc>
        <w:tc>
          <w:tcPr>
            <w:tcW w:w="412" w:type="pct"/>
            <w:tcBorders>
              <w:right w:val="single" w:sz="18" w:space="0" w:color="auto"/>
            </w:tcBorders>
          </w:tcPr>
          <w:p w14:paraId="3C5F04AD" w14:textId="58453555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1/12/21</w:t>
            </w: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3C5F04AE" w14:textId="77777777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9068E" w:rsidRPr="00957A37" w14:paraId="3C5F04B6" w14:textId="77777777" w:rsidTr="0099068E">
        <w:trPr>
          <w:trHeight w:val="574"/>
        </w:trPr>
        <w:tc>
          <w:tcPr>
            <w:tcW w:w="218" w:type="pct"/>
          </w:tcPr>
          <w:p w14:paraId="3C5F04B0" w14:textId="77777777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18" w:type="pct"/>
          </w:tcPr>
          <w:p w14:paraId="3C5F04B1" w14:textId="77777777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50" w:type="pct"/>
          </w:tcPr>
          <w:p w14:paraId="3C5F04B2" w14:textId="77777777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25" w:type="pct"/>
            <w:gridSpan w:val="2"/>
          </w:tcPr>
          <w:p w14:paraId="3C5F04B3" w14:textId="77777777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12" w:type="pct"/>
            <w:tcBorders>
              <w:right w:val="single" w:sz="18" w:space="0" w:color="auto"/>
            </w:tcBorders>
          </w:tcPr>
          <w:p w14:paraId="3C5F04B4" w14:textId="77777777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3C5F04B5" w14:textId="77777777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9068E" w:rsidRPr="00957A37" w14:paraId="3C5F04BE" w14:textId="77777777" w:rsidTr="0099068E">
        <w:trPr>
          <w:trHeight w:val="574"/>
        </w:trPr>
        <w:tc>
          <w:tcPr>
            <w:tcW w:w="218" w:type="pct"/>
          </w:tcPr>
          <w:p w14:paraId="3C5F04B7" w14:textId="77777777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18" w:type="pct"/>
          </w:tcPr>
          <w:p w14:paraId="3C5F04B8" w14:textId="77777777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50" w:type="pct"/>
          </w:tcPr>
          <w:p w14:paraId="3C5F04BA" w14:textId="77777777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25" w:type="pct"/>
            <w:gridSpan w:val="2"/>
          </w:tcPr>
          <w:p w14:paraId="3C5F04BB" w14:textId="77777777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12" w:type="pct"/>
            <w:tcBorders>
              <w:right w:val="single" w:sz="18" w:space="0" w:color="auto"/>
            </w:tcBorders>
          </w:tcPr>
          <w:p w14:paraId="3C5F04BC" w14:textId="77777777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77" w:type="pct"/>
            <w:gridSpan w:val="2"/>
            <w:tcBorders>
              <w:left w:val="single" w:sz="18" w:space="0" w:color="auto"/>
            </w:tcBorders>
          </w:tcPr>
          <w:p w14:paraId="3C5F04BD" w14:textId="77777777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9068E" w:rsidRPr="00957A37" w14:paraId="3C5F04C2" w14:textId="77777777" w:rsidTr="0099068E">
        <w:trPr>
          <w:cantSplit/>
        </w:trPr>
        <w:tc>
          <w:tcPr>
            <w:tcW w:w="2711" w:type="pct"/>
            <w:gridSpan w:val="5"/>
            <w:tcBorders>
              <w:bottom w:val="nil"/>
            </w:tcBorders>
          </w:tcPr>
          <w:p w14:paraId="3C5F04BF" w14:textId="079FB50B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</w:p>
          <w:p w14:paraId="3C5F04C0" w14:textId="77777777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289" w:type="pct"/>
            <w:gridSpan w:val="3"/>
            <w:tcBorders>
              <w:bottom w:val="nil"/>
            </w:tcBorders>
          </w:tcPr>
          <w:p w14:paraId="3C5F04C1" w14:textId="77777777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99068E" w:rsidRPr="00957A37" w14:paraId="3C5F04C7" w14:textId="77777777" w:rsidTr="0099068E">
        <w:trPr>
          <w:cantSplit/>
          <w:trHeight w:val="606"/>
        </w:trPr>
        <w:tc>
          <w:tcPr>
            <w:tcW w:w="2298" w:type="pct"/>
            <w:gridSpan w:val="4"/>
            <w:tcBorders>
              <w:top w:val="nil"/>
              <w:right w:val="nil"/>
            </w:tcBorders>
          </w:tcPr>
          <w:p w14:paraId="3C5F04C3" w14:textId="5F539415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Kyra Ero </w:t>
            </w:r>
          </w:p>
        </w:tc>
        <w:tc>
          <w:tcPr>
            <w:tcW w:w="413" w:type="pct"/>
            <w:tcBorders>
              <w:top w:val="nil"/>
              <w:left w:val="nil"/>
            </w:tcBorders>
          </w:tcPr>
          <w:p w14:paraId="3C5F04C4" w14:textId="5BCD95F9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12/21</w:t>
            </w:r>
          </w:p>
        </w:tc>
        <w:tc>
          <w:tcPr>
            <w:tcW w:w="1761" w:type="pct"/>
            <w:gridSpan w:val="2"/>
            <w:tcBorders>
              <w:top w:val="nil"/>
              <w:right w:val="nil"/>
            </w:tcBorders>
          </w:tcPr>
          <w:p w14:paraId="3C5F04C5" w14:textId="355A130A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Kyra Ero </w:t>
            </w:r>
          </w:p>
        </w:tc>
        <w:tc>
          <w:tcPr>
            <w:tcW w:w="528" w:type="pct"/>
            <w:tcBorders>
              <w:top w:val="nil"/>
              <w:left w:val="nil"/>
            </w:tcBorders>
          </w:tcPr>
          <w:p w14:paraId="3C5F04C6" w14:textId="3A87BF94" w:rsidR="0099068E" w:rsidRPr="00957A37" w:rsidRDefault="0099068E" w:rsidP="0099068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: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12/21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The cost of implementing control measures can be taken into account but should be proportional to the risk </w:t>
                      </w:r>
                      <w:proofErr w:type="gramStart"/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.e.</w:t>
                      </w:r>
                      <w:proofErr w:type="gramEnd"/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200812C5" w14:textId="35ECA258" w:rsidR="001D1E79" w:rsidRDefault="001D1E79" w:rsidP="00530142"/>
    <w:p w14:paraId="521CCADB" w14:textId="455E6390" w:rsidR="001D1E79" w:rsidRDefault="001D1E79" w:rsidP="00530142"/>
    <w:p w14:paraId="511E69A6" w14:textId="199371EF" w:rsidR="001D1E79" w:rsidRDefault="001D1E79" w:rsidP="00530142"/>
    <w:p w14:paraId="48868C94" w14:textId="4850B4ED" w:rsidR="001D1E79" w:rsidRDefault="001D1E79" w:rsidP="00530142"/>
    <w:p w14:paraId="5B39BF03" w14:textId="77777777" w:rsidR="001D1E79" w:rsidRDefault="001D1E79" w:rsidP="00530142"/>
    <w:p w14:paraId="3C5F0549" w14:textId="53C2A6FC" w:rsidR="00530142" w:rsidRDefault="00530142" w:rsidP="00530142"/>
    <w:p w14:paraId="3C5F054A" w14:textId="77777777" w:rsidR="00530142" w:rsidRDefault="00530142" w:rsidP="00530142"/>
    <w:p w14:paraId="3C5F054B" w14:textId="77777777" w:rsidR="00530142" w:rsidRDefault="00530142" w:rsidP="00530142"/>
    <w:p w14:paraId="3C5F054C" w14:textId="51F149E6" w:rsidR="00530142" w:rsidRDefault="00530142" w:rsidP="00530142"/>
    <w:p w14:paraId="30ACE994" w14:textId="4CC7DD34" w:rsidR="004470AF" w:rsidRDefault="004470AF" w:rsidP="00530142"/>
    <w:p w14:paraId="2A7DF6B9" w14:textId="7B7BA7A4" w:rsidR="004470AF" w:rsidRDefault="004470AF" w:rsidP="00530142"/>
    <w:p w14:paraId="51DB3723" w14:textId="77777777" w:rsidR="004470AF" w:rsidRDefault="004470AF" w:rsidP="00530142"/>
    <w:p w14:paraId="3C5F054D" w14:textId="6B38A39C" w:rsidR="00530142" w:rsidRDefault="00530142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8FB706" w14:textId="77777777" w:rsidR="003761CE" w:rsidRDefault="003761CE" w:rsidP="00AC47B4">
      <w:pPr>
        <w:spacing w:after="0" w:line="240" w:lineRule="auto"/>
      </w:pPr>
      <w:r>
        <w:separator/>
      </w:r>
    </w:p>
  </w:endnote>
  <w:endnote w:type="continuationSeparator" w:id="0">
    <w:p w14:paraId="3B0A2C1D" w14:textId="77777777" w:rsidR="003761CE" w:rsidRDefault="003761CE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6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850D72" w14:textId="77777777" w:rsidR="003761CE" w:rsidRDefault="003761CE" w:rsidP="00AC47B4">
      <w:pPr>
        <w:spacing w:after="0" w:line="240" w:lineRule="auto"/>
      </w:pPr>
      <w:r>
        <w:separator/>
      </w:r>
    </w:p>
  </w:footnote>
  <w:footnote w:type="continuationSeparator" w:id="0">
    <w:p w14:paraId="41F3669A" w14:textId="77777777" w:rsidR="003761CE" w:rsidRDefault="003761CE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A55B0"/>
    <w:multiLevelType w:val="hybridMultilevel"/>
    <w:tmpl w:val="EC7E2384"/>
    <w:lvl w:ilvl="0" w:tplc="B9E284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810CDF"/>
    <w:multiLevelType w:val="hybridMultilevel"/>
    <w:tmpl w:val="43AC78CC"/>
    <w:lvl w:ilvl="0" w:tplc="B9E284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1"/>
  </w:num>
  <w:num w:numId="3">
    <w:abstractNumId w:val="9"/>
  </w:num>
  <w:num w:numId="4">
    <w:abstractNumId w:val="13"/>
  </w:num>
  <w:num w:numId="5">
    <w:abstractNumId w:val="14"/>
  </w:num>
  <w:num w:numId="6">
    <w:abstractNumId w:val="34"/>
  </w:num>
  <w:num w:numId="7">
    <w:abstractNumId w:val="20"/>
  </w:num>
  <w:num w:numId="8">
    <w:abstractNumId w:val="19"/>
  </w:num>
  <w:num w:numId="9">
    <w:abstractNumId w:val="26"/>
  </w:num>
  <w:num w:numId="10">
    <w:abstractNumId w:val="15"/>
  </w:num>
  <w:num w:numId="11">
    <w:abstractNumId w:val="22"/>
  </w:num>
  <w:num w:numId="12">
    <w:abstractNumId w:val="36"/>
  </w:num>
  <w:num w:numId="13">
    <w:abstractNumId w:val="21"/>
  </w:num>
  <w:num w:numId="14">
    <w:abstractNumId w:val="35"/>
  </w:num>
  <w:num w:numId="15">
    <w:abstractNumId w:val="2"/>
  </w:num>
  <w:num w:numId="16">
    <w:abstractNumId w:val="23"/>
  </w:num>
  <w:num w:numId="17">
    <w:abstractNumId w:val="12"/>
  </w:num>
  <w:num w:numId="18">
    <w:abstractNumId w:val="4"/>
  </w:num>
  <w:num w:numId="19">
    <w:abstractNumId w:val="18"/>
  </w:num>
  <w:num w:numId="20">
    <w:abstractNumId w:val="30"/>
  </w:num>
  <w:num w:numId="21">
    <w:abstractNumId w:val="7"/>
  </w:num>
  <w:num w:numId="22">
    <w:abstractNumId w:val="17"/>
  </w:num>
  <w:num w:numId="23">
    <w:abstractNumId w:val="31"/>
  </w:num>
  <w:num w:numId="24">
    <w:abstractNumId w:val="28"/>
  </w:num>
  <w:num w:numId="25">
    <w:abstractNumId w:val="10"/>
  </w:num>
  <w:num w:numId="26">
    <w:abstractNumId w:val="29"/>
  </w:num>
  <w:num w:numId="27">
    <w:abstractNumId w:val="5"/>
  </w:num>
  <w:num w:numId="28">
    <w:abstractNumId w:val="6"/>
  </w:num>
  <w:num w:numId="29">
    <w:abstractNumId w:val="25"/>
  </w:num>
  <w:num w:numId="30">
    <w:abstractNumId w:val="3"/>
  </w:num>
  <w:num w:numId="31">
    <w:abstractNumId w:val="24"/>
  </w:num>
  <w:num w:numId="32">
    <w:abstractNumId w:val="27"/>
  </w:num>
  <w:num w:numId="33">
    <w:abstractNumId w:val="33"/>
  </w:num>
  <w:num w:numId="34">
    <w:abstractNumId w:val="0"/>
  </w:num>
  <w:num w:numId="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6"/>
  </w:num>
  <w:num w:numId="37">
    <w:abstractNumId w:val="38"/>
  </w:num>
  <w:num w:numId="38">
    <w:abstractNumId w:val="37"/>
  </w:num>
  <w:num w:numId="39">
    <w:abstractNumId w:val="8"/>
  </w:num>
  <w:num w:numId="40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AQJTCyMDQzNLAyUdpeDU4uLM/DyQAsNaAAWQcRksAAAA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1EAF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E15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1CE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4E4E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5140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068E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1EEF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5E8D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35C46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4471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C9447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usu.org/downloads/SUSU-Expect-Respect-Policy.pdf" TargetMode="External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3803E1-9D71-4353-9CC4-A31888ECC3C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927</Words>
  <Characters>528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6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Kyra Ero (ke2g18)</cp:lastModifiedBy>
  <cp:revision>3</cp:revision>
  <cp:lastPrinted>2016-04-18T12:10:00Z</cp:lastPrinted>
  <dcterms:created xsi:type="dcterms:W3CDTF">2021-12-11T00:34:00Z</dcterms:created>
  <dcterms:modified xsi:type="dcterms:W3CDTF">2021-12-11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